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5E5B" w14:textId="77777777" w:rsidR="00E96056" w:rsidRPr="00E96056" w:rsidRDefault="00E96056" w:rsidP="00E96056">
      <w:pPr>
        <w:widowControl/>
        <w:spacing w:before="100" w:beforeAutospacing="1" w:after="100" w:afterAutospacing="1" w:line="240" w:lineRule="atLeast"/>
        <w:jc w:val="left"/>
        <w:rPr>
          <w:rFonts w:ascii="ＭＳ Ｐゴシック" w:eastAsia="ＭＳ Ｐゴシック" w:hAnsi="ＭＳ Ｐゴシック" w:cs="ＭＳ Ｐゴシック"/>
          <w:kern w:val="0"/>
          <w:sz w:val="18"/>
          <w:szCs w:val="18"/>
        </w:rPr>
      </w:pPr>
      <w:r w:rsidRPr="00E96056">
        <w:rPr>
          <w:rFonts w:ascii="Osaka" w:eastAsia="ＭＳ Ｐゴシック" w:hAnsi="Osaka" w:cs="ＭＳ Ｐゴシック"/>
          <w:b/>
          <w:bCs/>
          <w:color w:val="AA4400"/>
          <w:kern w:val="0"/>
        </w:rPr>
        <w:t>論文執筆要項</w:t>
      </w:r>
    </w:p>
    <w:tbl>
      <w:tblPr>
        <w:tblW w:w="5083" w:type="pct"/>
        <w:tblCellSpacing w:w="0" w:type="dxa"/>
        <w:tblInd w:w="-142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71"/>
        <w:gridCol w:w="277"/>
        <w:gridCol w:w="8297"/>
      </w:tblGrid>
      <w:tr w:rsidR="00E96056" w:rsidRPr="00E96056" w14:paraId="746ABF32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51418E8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.</w:t>
            </w:r>
          </w:p>
        </w:tc>
        <w:tc>
          <w:tcPr>
            <w:tcW w:w="4759" w:type="pct"/>
            <w:vAlign w:val="center"/>
            <w:hideMark/>
          </w:tcPr>
          <w:p w14:paraId="5B054667" w14:textId="24331AFB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095770"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論文例のテンプレートを用い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Microsoft Wordで作成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4版で</w:t>
            </w:r>
            <w:r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2</w:t>
            </w:r>
            <w:r w:rsidR="00226A17"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5</w:t>
            </w:r>
            <w:r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枚以内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写真を適切な位置に貼り込んで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PDF形式に変換し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提出する。</w:t>
            </w:r>
            <w:proofErr w:type="spellStart"/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Te</w:t>
            </w:r>
            <w:r w:rsidR="00FF69C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X</w:t>
            </w:r>
            <w:proofErr w:type="spellEnd"/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で作成した場合も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上記と同様の体裁として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PDF形式に</w:t>
            </w:r>
            <w:r w:rsidR="0016722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変換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して提出する。</w:t>
            </w:r>
          </w:p>
        </w:tc>
      </w:tr>
      <w:tr w:rsidR="00E96056" w:rsidRPr="00E96056" w14:paraId="7C6D956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E35E2F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3450021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0308FDF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308A6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.</w:t>
            </w:r>
          </w:p>
        </w:tc>
        <w:tc>
          <w:tcPr>
            <w:tcW w:w="4759" w:type="pct"/>
            <w:vAlign w:val="center"/>
            <w:hideMark/>
          </w:tcPr>
          <w:p w14:paraId="4DEFC943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次の要素から構成される：</w:t>
            </w:r>
          </w:p>
        </w:tc>
      </w:tr>
      <w:tr w:rsidR="00E96056" w:rsidRPr="00E96056" w14:paraId="377C5F3C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B029790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tbl>
            <w:tblPr>
              <w:tblW w:w="8237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428"/>
              <w:gridCol w:w="6809"/>
            </w:tblGrid>
            <w:tr w:rsidR="00E96056" w:rsidRPr="00E96056" w14:paraId="6CA754E6" w14:textId="77777777" w:rsidTr="00095770">
              <w:trPr>
                <w:tblCellSpacing w:w="0" w:type="dxa"/>
              </w:trPr>
              <w:tc>
                <w:tcPr>
                  <w:tcW w:w="867" w:type="pct"/>
                  <w:hideMark/>
                </w:tcPr>
                <w:p w14:paraId="7D7D2BB4" w14:textId="77777777" w:rsidR="00E96056" w:rsidRPr="00E96056" w:rsidRDefault="00E96056" w:rsidP="0021500F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2.1　１</w:t>
                  </w:r>
                  <w:r w:rsid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ページ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目：</w:t>
                  </w:r>
                </w:p>
              </w:tc>
              <w:tc>
                <w:tcPr>
                  <w:tcW w:w="4133" w:type="pct"/>
                  <w:vAlign w:val="center"/>
                  <w:hideMark/>
                </w:tcPr>
                <w:p w14:paraId="460298A9" w14:textId="36E29DA5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)標題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2)標題の英訳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3)著者名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4)著者名ローマ字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5)所属機関名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6)所属機関名の英訳</w:t>
                  </w:r>
                  <w:r w:rsidR="00A84186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，</w:t>
                  </w:r>
                  <w:r w:rsidR="0021500F" w:rsidRP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(7)論文種別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を明記する。</w:t>
                  </w:r>
                </w:p>
              </w:tc>
            </w:tr>
            <w:tr w:rsidR="00E96056" w:rsidRPr="00E96056" w14:paraId="2E00C992" w14:textId="77777777" w:rsidTr="00095770">
              <w:trPr>
                <w:tblCellSpacing w:w="0" w:type="dxa"/>
              </w:trPr>
              <w:tc>
                <w:tcPr>
                  <w:tcW w:w="867" w:type="pct"/>
                  <w:hideMark/>
                </w:tcPr>
                <w:p w14:paraId="6A70DCA9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2.2　２ページ目：</w:t>
                  </w:r>
                </w:p>
              </w:tc>
              <w:tc>
                <w:tcPr>
                  <w:tcW w:w="4133" w:type="pct"/>
                  <w:vAlign w:val="center"/>
                  <w:hideMark/>
                </w:tcPr>
                <w:p w14:paraId="06CE28D3" w14:textId="654B38F0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)標題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2)和文要約（約４００字）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3)英文要約（約１５０語）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4)キーワード（５～６語）を日英両語で入れる。</w:t>
                  </w:r>
                </w:p>
              </w:tc>
            </w:tr>
            <w:tr w:rsidR="00E96056" w:rsidRPr="00E96056" w14:paraId="62ED096E" w14:textId="77777777" w:rsidTr="00095770">
              <w:trPr>
                <w:tblCellSpacing w:w="0" w:type="dxa"/>
              </w:trPr>
              <w:tc>
                <w:tcPr>
                  <w:tcW w:w="867" w:type="pct"/>
                  <w:hideMark/>
                </w:tcPr>
                <w:p w14:paraId="6F41B23D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2.3　以降：</w:t>
                  </w:r>
                </w:p>
              </w:tc>
              <w:tc>
                <w:tcPr>
                  <w:tcW w:w="4133" w:type="pct"/>
                  <w:vAlign w:val="center"/>
                  <w:hideMark/>
                </w:tcPr>
                <w:p w14:paraId="465FC3F3" w14:textId="0F0F687E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)本文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21500F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  <w:u w:val="single"/>
                    </w:rPr>
                    <w:t>(2)</w:t>
                  </w:r>
                  <w:r w:rsidR="0021500F" w:rsidRP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謝辞(必要に応じ)</w:t>
                  </w:r>
                  <w:r w:rsidR="00A84186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，</w:t>
                  </w:r>
                  <w:r w:rsidR="0021500F" w:rsidRP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(3)注(必要に応じ)</w:t>
                  </w:r>
                  <w:r w:rsidR="00A84186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，</w:t>
                  </w:r>
                  <w:r w:rsid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(3)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参考文献の順に書くこと。</w:t>
                  </w:r>
                </w:p>
              </w:tc>
            </w:tr>
          </w:tbl>
          <w:p w14:paraId="3A8FBE18" w14:textId="77777777" w:rsidR="00E96056" w:rsidRPr="0021500F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60E669DB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95E435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  <w:tc>
          <w:tcPr>
            <w:tcW w:w="4759" w:type="pct"/>
            <w:vAlign w:val="center"/>
            <w:hideMark/>
          </w:tcPr>
          <w:p w14:paraId="7049F91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2A611DCA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277E9E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3.</w:t>
            </w:r>
          </w:p>
        </w:tc>
        <w:tc>
          <w:tcPr>
            <w:tcW w:w="4759" w:type="pct"/>
            <w:vAlign w:val="center"/>
            <w:hideMark/>
          </w:tcPr>
          <w:p w14:paraId="4D53FEC1" w14:textId="5D286471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記述の原則は当用漢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現代かなづかいとする。数字は算用数字を使用する。</w:t>
            </w:r>
          </w:p>
        </w:tc>
      </w:tr>
      <w:tr w:rsidR="00E96056" w:rsidRPr="00E96056" w14:paraId="14E8A41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AC0998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79CEFDB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7CFABE0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BEAA5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4.</w:t>
            </w:r>
          </w:p>
        </w:tc>
        <w:tc>
          <w:tcPr>
            <w:tcW w:w="4759" w:type="pct"/>
            <w:vAlign w:val="center"/>
            <w:hideMark/>
          </w:tcPr>
          <w:p w14:paraId="33CA8FC8" w14:textId="303B906A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において節等の記号をつける場合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にあたるものは"1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"2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．．．のように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の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小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節にあたるものは"1.1"のようにする。</w:t>
            </w:r>
          </w:p>
        </w:tc>
      </w:tr>
      <w:tr w:rsidR="00E96056" w:rsidRPr="00E96056" w14:paraId="2341BA8C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A57F7B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5BC803A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8E920F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2B9E574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5.</w:t>
            </w:r>
          </w:p>
        </w:tc>
        <w:tc>
          <w:tcPr>
            <w:tcW w:w="4759" w:type="pct"/>
            <w:vAlign w:val="center"/>
            <w:hideMark/>
          </w:tcPr>
          <w:p w14:paraId="74868D56" w14:textId="781FF78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における外国人名等の固有名詞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綴りあるいは英語綴りを原則とする。</w:t>
            </w:r>
          </w:p>
        </w:tc>
      </w:tr>
      <w:tr w:rsidR="00E96056" w:rsidRPr="00E96056" w14:paraId="7F130FE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52A18B6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1A6DBD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230BB8E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955301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6.</w:t>
            </w:r>
          </w:p>
        </w:tc>
        <w:tc>
          <w:tcPr>
            <w:tcW w:w="4759" w:type="pct"/>
            <w:vAlign w:val="center"/>
            <w:hideMark/>
          </w:tcPr>
          <w:p w14:paraId="7423884C" w14:textId="5739C9C9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や表は本文の適切な位置に貼りこむ。また図１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5のように一連番号を付するととも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必ず題を付ける。なお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付ける位置は図の場合は下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の場合上にする。</w:t>
            </w:r>
          </w:p>
        </w:tc>
      </w:tr>
      <w:tr w:rsidR="00E96056" w:rsidRPr="00E96056" w14:paraId="1DA88E99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7297F87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4B2320A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E0E344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673349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7.</w:t>
            </w:r>
          </w:p>
        </w:tc>
        <w:tc>
          <w:tcPr>
            <w:tcW w:w="4759" w:type="pct"/>
            <w:vAlign w:val="center"/>
            <w:hideMark/>
          </w:tcPr>
          <w:p w14:paraId="6CB53063" w14:textId="68F47721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注は出来るだけ少なくする。必要な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等の最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前に一括して入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の該当箇所の右肩に１）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２）のように示す。</w:t>
            </w:r>
          </w:p>
        </w:tc>
      </w:tr>
      <w:tr w:rsidR="00E96056" w:rsidRPr="00E96056" w14:paraId="387B31DA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1F7B03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162F87D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9444155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934548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8.</w:t>
            </w:r>
          </w:p>
        </w:tc>
        <w:tc>
          <w:tcPr>
            <w:tcW w:w="4759" w:type="pct"/>
            <w:vAlign w:val="center"/>
            <w:hideMark/>
          </w:tcPr>
          <w:p w14:paraId="179AD0AD" w14:textId="7C4EC36A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章中の数式における文字はすべてイタリック(斜体)で印刷される（ただ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sin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logなどの関数記号は直立体）。また一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二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などの数字は原則として漢数字を使う。</w:t>
            </w:r>
          </w:p>
        </w:tc>
      </w:tr>
      <w:tr w:rsidR="00E96056" w:rsidRPr="00E96056" w14:paraId="0F57234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A8B347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0968AA3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D449369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CF0203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9.</w:t>
            </w:r>
          </w:p>
        </w:tc>
        <w:tc>
          <w:tcPr>
            <w:tcW w:w="4759" w:type="pct"/>
            <w:vAlign w:val="center"/>
            <w:hideMark/>
          </w:tcPr>
          <w:p w14:paraId="4310F99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数式には一連番号を付する。</w:t>
            </w:r>
          </w:p>
        </w:tc>
      </w:tr>
      <w:tr w:rsidR="00E96056" w:rsidRPr="00E96056" w14:paraId="69D564FD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4AD816C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5EEDF4C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046CF97D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A903C2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0.</w:t>
            </w:r>
          </w:p>
        </w:tc>
        <w:tc>
          <w:tcPr>
            <w:tcW w:w="4759" w:type="pct"/>
            <w:vAlign w:val="center"/>
            <w:hideMark/>
          </w:tcPr>
          <w:p w14:paraId="4A60F39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謝辞が必要な場合は本文の最後，注の前に置く。</w:t>
            </w:r>
          </w:p>
        </w:tc>
      </w:tr>
      <w:tr w:rsidR="00E96056" w:rsidRPr="00E96056" w14:paraId="3CD5F649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3ABF4E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lastRenderedPageBreak/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56DECFC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8CFF612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7756250F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1.</w:t>
            </w:r>
          </w:p>
        </w:tc>
        <w:tc>
          <w:tcPr>
            <w:tcW w:w="4759" w:type="pct"/>
            <w:vAlign w:val="center"/>
            <w:hideMark/>
          </w:tcPr>
          <w:p w14:paraId="3ED8A8C9" w14:textId="0614AF8E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欧文・和文のものを一緒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作者の姓のアルファベット順によって並べる。同一著者の同年公刊の文献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, b, c, … をつけて区別する。参考文献の欧文書式の詳細はPublication Manual of the American Psychological Association (</w:t>
            </w:r>
            <w:r w:rsidR="00B36BB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Seventh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 edition, 20</w:t>
            </w:r>
            <w:r w:rsidR="00B36BB9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0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)のスタイルに従うものとする。参考文献の和文書式の記述形式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表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標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巻数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所在ページ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単行本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書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所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する。</w:t>
            </w:r>
          </w:p>
        </w:tc>
      </w:tr>
      <w:tr w:rsidR="00E96056" w:rsidRPr="00E96056" w14:paraId="7D5002C5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7D1FDC3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4A50155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2C217B2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18741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2.</w:t>
            </w:r>
          </w:p>
        </w:tc>
        <w:tc>
          <w:tcPr>
            <w:tcW w:w="4759" w:type="pct"/>
            <w:vAlign w:val="center"/>
            <w:hideMark/>
          </w:tcPr>
          <w:p w14:paraId="3CD7180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本文中での引用について，初出は全員の名前，その後，4人以上の場合は「．．．ほか」（和文）あるいは"．．．et al."（欧文）をつける。例として次のようにする：</w:t>
            </w:r>
          </w:p>
        </w:tc>
      </w:tr>
      <w:tr w:rsidR="00E96056" w:rsidRPr="00E96056" w14:paraId="6BAE56B7" w14:textId="77777777" w:rsidTr="002A290C">
        <w:trPr>
          <w:tblCellSpacing w:w="0" w:type="dxa"/>
        </w:trPr>
        <w:tc>
          <w:tcPr>
            <w:tcW w:w="241" w:type="pct"/>
            <w:gridSpan w:val="2"/>
            <w:hideMark/>
          </w:tcPr>
          <w:p w14:paraId="0B13C15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20"/>
              <w:gridCol w:w="7817"/>
            </w:tblGrid>
            <w:tr w:rsidR="00E96056" w:rsidRPr="00E96056" w14:paraId="782E0421" w14:textId="77777777">
              <w:trPr>
                <w:tblCellSpacing w:w="0" w:type="dxa"/>
              </w:trPr>
              <w:tc>
                <w:tcPr>
                  <w:tcW w:w="200" w:type="pct"/>
                  <w:hideMark/>
                </w:tcPr>
                <w:p w14:paraId="0FEDBB05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（例）</w:t>
                  </w:r>
                </w:p>
              </w:tc>
              <w:tc>
                <w:tcPr>
                  <w:tcW w:w="4800" w:type="pct"/>
                  <w:vAlign w:val="center"/>
                  <w:hideMark/>
                </w:tcPr>
                <w:p w14:paraId="2E2C6511" w14:textId="629F9B52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Cronbach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51) は　．．．.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Lord and Novick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68) によると　．．．(APA基準では文中'＆'で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は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なく'and'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を用いる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)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池田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92)　は　．．．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太郎・高橋花子・佐藤一郎・鈴木かおり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初出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ほか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2回目以降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Cronbach，1951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Lord　＆　Novick, 1968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 xml:space="preserve">．．．　といっている　(池田, １992)。 </w:t>
                  </w:r>
                </w:p>
              </w:tc>
            </w:tr>
          </w:tbl>
          <w:p w14:paraId="186166B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639AB76E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A419B53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61F087E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ACF97EF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417BE33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3.</w:t>
            </w:r>
          </w:p>
        </w:tc>
        <w:tc>
          <w:tcPr>
            <w:tcW w:w="4759" w:type="pct"/>
            <w:vAlign w:val="center"/>
            <w:hideMark/>
          </w:tcPr>
          <w:p w14:paraId="48C93A55" w14:textId="04FA7C43" w:rsidR="00764561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この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論文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執筆要項」に従って執筆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から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日本テスト学会編集出版委員会に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する。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URL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は学会のホームページに掲載される。</w:t>
            </w:r>
          </w:p>
        </w:tc>
      </w:tr>
      <w:tr w:rsidR="00764561" w:rsidRPr="00E96056" w14:paraId="74F2D983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904897C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  <w:tc>
          <w:tcPr>
            <w:tcW w:w="4759" w:type="pct"/>
            <w:vAlign w:val="center"/>
            <w:hideMark/>
          </w:tcPr>
          <w:p w14:paraId="7E1B35FB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764561" w:rsidRPr="00E96056" w14:paraId="5271420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238F7632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4.</w:t>
            </w:r>
          </w:p>
        </w:tc>
        <w:tc>
          <w:tcPr>
            <w:tcW w:w="4759" w:type="pct"/>
            <w:vAlign w:val="center"/>
            <w:hideMark/>
          </w:tcPr>
          <w:p w14:paraId="51B61C87" w14:textId="27EE497D" w:rsidR="00764561" w:rsidRPr="00E96056" w:rsidRDefault="00764561" w:rsidP="00764561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する際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86015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者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は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7F70D7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上で求められる投稿情報を入力す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ること。</w:t>
            </w:r>
          </w:p>
        </w:tc>
      </w:tr>
    </w:tbl>
    <w:p w14:paraId="5DFE0DD5" w14:textId="0320C341" w:rsidR="003243B4" w:rsidRPr="00E96056" w:rsidRDefault="00095770" w:rsidP="00095770">
      <w:pPr>
        <w:jc w:val="right"/>
      </w:pPr>
      <w:r>
        <w:rPr>
          <w:rFonts w:hint="eastAsia"/>
        </w:rPr>
        <w:t>（</w:t>
      </w:r>
      <w:r>
        <w:rPr>
          <w:rFonts w:hint="eastAsia"/>
        </w:rPr>
        <w:t>20</w:t>
      </w:r>
      <w:r w:rsidR="005E1914">
        <w:t>21</w:t>
      </w:r>
      <w:r>
        <w:rPr>
          <w:rFonts w:hint="eastAsia"/>
        </w:rPr>
        <w:t>年</w:t>
      </w:r>
      <w:r w:rsidR="003113C0">
        <w:t>10</w:t>
      </w:r>
      <w:r>
        <w:rPr>
          <w:rFonts w:hint="eastAsia"/>
        </w:rPr>
        <w:t>月</w:t>
      </w:r>
      <w:r w:rsidR="003113C0">
        <w:t>19</w:t>
      </w:r>
      <w:r>
        <w:rPr>
          <w:rFonts w:hint="eastAsia"/>
        </w:rPr>
        <w:t>日現在）</w:t>
      </w:r>
    </w:p>
    <w:sectPr w:rsidR="003243B4" w:rsidRPr="00E96056" w:rsidSect="003243B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6D8CF" w14:textId="77777777" w:rsidR="00BF529C" w:rsidRDefault="00BF529C" w:rsidP="00095770">
      <w:r>
        <w:separator/>
      </w:r>
    </w:p>
  </w:endnote>
  <w:endnote w:type="continuationSeparator" w:id="0">
    <w:p w14:paraId="417C17EE" w14:textId="77777777" w:rsidR="00BF529C" w:rsidRDefault="00BF529C" w:rsidP="00095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FFD08" w14:textId="77777777" w:rsidR="00BF529C" w:rsidRDefault="00BF529C" w:rsidP="00095770">
      <w:r>
        <w:separator/>
      </w:r>
    </w:p>
  </w:footnote>
  <w:footnote w:type="continuationSeparator" w:id="0">
    <w:p w14:paraId="7AA7B9AB" w14:textId="77777777" w:rsidR="00BF529C" w:rsidRDefault="00BF529C" w:rsidP="00095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bW0MDU0MbU0M7JQ0lEKTi0uzszPAymwqAUAsvSSCSwAAAA="/>
  </w:docVars>
  <w:rsids>
    <w:rsidRoot w:val="00E96056"/>
    <w:rsid w:val="000006BF"/>
    <w:rsid w:val="00005459"/>
    <w:rsid w:val="000144EA"/>
    <w:rsid w:val="00015A57"/>
    <w:rsid w:val="00021577"/>
    <w:rsid w:val="00024407"/>
    <w:rsid w:val="00032790"/>
    <w:rsid w:val="000358B7"/>
    <w:rsid w:val="00037790"/>
    <w:rsid w:val="000425D7"/>
    <w:rsid w:val="00043D89"/>
    <w:rsid w:val="00044984"/>
    <w:rsid w:val="00047EFE"/>
    <w:rsid w:val="000509D4"/>
    <w:rsid w:val="00051169"/>
    <w:rsid w:val="00051F65"/>
    <w:rsid w:val="00052AD4"/>
    <w:rsid w:val="00054F58"/>
    <w:rsid w:val="00056683"/>
    <w:rsid w:val="000568DD"/>
    <w:rsid w:val="00057646"/>
    <w:rsid w:val="00063CAB"/>
    <w:rsid w:val="000671FC"/>
    <w:rsid w:val="00072850"/>
    <w:rsid w:val="0007546E"/>
    <w:rsid w:val="0007595D"/>
    <w:rsid w:val="00082624"/>
    <w:rsid w:val="00082F61"/>
    <w:rsid w:val="00086869"/>
    <w:rsid w:val="00087A9A"/>
    <w:rsid w:val="000915CB"/>
    <w:rsid w:val="00092961"/>
    <w:rsid w:val="00094DCE"/>
    <w:rsid w:val="000956B7"/>
    <w:rsid w:val="00095770"/>
    <w:rsid w:val="00096965"/>
    <w:rsid w:val="000A34F7"/>
    <w:rsid w:val="000A5FDD"/>
    <w:rsid w:val="000A7488"/>
    <w:rsid w:val="000B0398"/>
    <w:rsid w:val="000B1D61"/>
    <w:rsid w:val="000B4D1D"/>
    <w:rsid w:val="000C3E35"/>
    <w:rsid w:val="000C452E"/>
    <w:rsid w:val="000D18DE"/>
    <w:rsid w:val="000D43CA"/>
    <w:rsid w:val="000D4E41"/>
    <w:rsid w:val="000D739D"/>
    <w:rsid w:val="000D7C7C"/>
    <w:rsid w:val="000E366D"/>
    <w:rsid w:val="000E5361"/>
    <w:rsid w:val="000F0EAC"/>
    <w:rsid w:val="000F4701"/>
    <w:rsid w:val="000F5621"/>
    <w:rsid w:val="00100373"/>
    <w:rsid w:val="00100447"/>
    <w:rsid w:val="001005F9"/>
    <w:rsid w:val="00102041"/>
    <w:rsid w:val="0010249B"/>
    <w:rsid w:val="00104CEE"/>
    <w:rsid w:val="00114D5E"/>
    <w:rsid w:val="00117242"/>
    <w:rsid w:val="00120202"/>
    <w:rsid w:val="001248D2"/>
    <w:rsid w:val="00126D85"/>
    <w:rsid w:val="001303A5"/>
    <w:rsid w:val="0013631C"/>
    <w:rsid w:val="00136EAA"/>
    <w:rsid w:val="00141D8A"/>
    <w:rsid w:val="00150A6F"/>
    <w:rsid w:val="001522DE"/>
    <w:rsid w:val="001529BF"/>
    <w:rsid w:val="00152CF3"/>
    <w:rsid w:val="001562EF"/>
    <w:rsid w:val="001627E1"/>
    <w:rsid w:val="00164341"/>
    <w:rsid w:val="00166BD5"/>
    <w:rsid w:val="00166F40"/>
    <w:rsid w:val="00167224"/>
    <w:rsid w:val="00167747"/>
    <w:rsid w:val="0017130D"/>
    <w:rsid w:val="0017681A"/>
    <w:rsid w:val="00176AF5"/>
    <w:rsid w:val="001815C0"/>
    <w:rsid w:val="001821E5"/>
    <w:rsid w:val="00183166"/>
    <w:rsid w:val="00183476"/>
    <w:rsid w:val="00183790"/>
    <w:rsid w:val="00183B0E"/>
    <w:rsid w:val="001877B9"/>
    <w:rsid w:val="00191218"/>
    <w:rsid w:val="001923BB"/>
    <w:rsid w:val="001925D0"/>
    <w:rsid w:val="001934C0"/>
    <w:rsid w:val="00195614"/>
    <w:rsid w:val="001A1A29"/>
    <w:rsid w:val="001A1BD2"/>
    <w:rsid w:val="001A2B9D"/>
    <w:rsid w:val="001A3604"/>
    <w:rsid w:val="001A552A"/>
    <w:rsid w:val="001A6E1D"/>
    <w:rsid w:val="001A7F5E"/>
    <w:rsid w:val="001B0665"/>
    <w:rsid w:val="001B1ECE"/>
    <w:rsid w:val="001B29FE"/>
    <w:rsid w:val="001B319E"/>
    <w:rsid w:val="001B489A"/>
    <w:rsid w:val="001B531A"/>
    <w:rsid w:val="001B60A0"/>
    <w:rsid w:val="001D0158"/>
    <w:rsid w:val="001D0BD9"/>
    <w:rsid w:val="001D1756"/>
    <w:rsid w:val="001E19CB"/>
    <w:rsid w:val="001E2009"/>
    <w:rsid w:val="001E27E1"/>
    <w:rsid w:val="001E4D22"/>
    <w:rsid w:val="001E4DB2"/>
    <w:rsid w:val="001F04A7"/>
    <w:rsid w:val="001F4367"/>
    <w:rsid w:val="00200392"/>
    <w:rsid w:val="00202250"/>
    <w:rsid w:val="002023B0"/>
    <w:rsid w:val="00203025"/>
    <w:rsid w:val="00203608"/>
    <w:rsid w:val="00203BAF"/>
    <w:rsid w:val="002040A3"/>
    <w:rsid w:val="002045AC"/>
    <w:rsid w:val="00207778"/>
    <w:rsid w:val="00211FB4"/>
    <w:rsid w:val="0021500F"/>
    <w:rsid w:val="0021515C"/>
    <w:rsid w:val="002156C5"/>
    <w:rsid w:val="0021592A"/>
    <w:rsid w:val="0021672A"/>
    <w:rsid w:val="00220438"/>
    <w:rsid w:val="00223DA3"/>
    <w:rsid w:val="00224AD5"/>
    <w:rsid w:val="00226A17"/>
    <w:rsid w:val="00231031"/>
    <w:rsid w:val="0023333C"/>
    <w:rsid w:val="0023401B"/>
    <w:rsid w:val="002375D4"/>
    <w:rsid w:val="00237953"/>
    <w:rsid w:val="00237CD4"/>
    <w:rsid w:val="002433AD"/>
    <w:rsid w:val="00243C23"/>
    <w:rsid w:val="002452A7"/>
    <w:rsid w:val="00245342"/>
    <w:rsid w:val="00251AEF"/>
    <w:rsid w:val="00254906"/>
    <w:rsid w:val="00255078"/>
    <w:rsid w:val="002563D2"/>
    <w:rsid w:val="002601CB"/>
    <w:rsid w:val="00260209"/>
    <w:rsid w:val="002618F9"/>
    <w:rsid w:val="00271383"/>
    <w:rsid w:val="0027141B"/>
    <w:rsid w:val="00273B4A"/>
    <w:rsid w:val="0028090A"/>
    <w:rsid w:val="00280EBD"/>
    <w:rsid w:val="002845F3"/>
    <w:rsid w:val="00287571"/>
    <w:rsid w:val="00291CC7"/>
    <w:rsid w:val="00295917"/>
    <w:rsid w:val="002A11EA"/>
    <w:rsid w:val="002A214A"/>
    <w:rsid w:val="002A290C"/>
    <w:rsid w:val="002A32CD"/>
    <w:rsid w:val="002A3F48"/>
    <w:rsid w:val="002A40C1"/>
    <w:rsid w:val="002B4272"/>
    <w:rsid w:val="002B461D"/>
    <w:rsid w:val="002B7776"/>
    <w:rsid w:val="002C0845"/>
    <w:rsid w:val="002C17BC"/>
    <w:rsid w:val="002C4C7D"/>
    <w:rsid w:val="002C56F7"/>
    <w:rsid w:val="002C5F26"/>
    <w:rsid w:val="002D131C"/>
    <w:rsid w:val="002D1C8D"/>
    <w:rsid w:val="002D3BA8"/>
    <w:rsid w:val="002D4F64"/>
    <w:rsid w:val="002D62DE"/>
    <w:rsid w:val="002D721D"/>
    <w:rsid w:val="002D749D"/>
    <w:rsid w:val="002D7BF9"/>
    <w:rsid w:val="002E19EB"/>
    <w:rsid w:val="002E2D01"/>
    <w:rsid w:val="002E36CD"/>
    <w:rsid w:val="002E4257"/>
    <w:rsid w:val="002E70DD"/>
    <w:rsid w:val="002F0DAA"/>
    <w:rsid w:val="002F2B67"/>
    <w:rsid w:val="002F3192"/>
    <w:rsid w:val="002F3A59"/>
    <w:rsid w:val="002F54D4"/>
    <w:rsid w:val="002F775C"/>
    <w:rsid w:val="002F7B66"/>
    <w:rsid w:val="003003B3"/>
    <w:rsid w:val="0030079D"/>
    <w:rsid w:val="003014FA"/>
    <w:rsid w:val="003034F0"/>
    <w:rsid w:val="003113C0"/>
    <w:rsid w:val="0031167A"/>
    <w:rsid w:val="00312163"/>
    <w:rsid w:val="003124BD"/>
    <w:rsid w:val="00312D4D"/>
    <w:rsid w:val="00314DD2"/>
    <w:rsid w:val="00317C5B"/>
    <w:rsid w:val="003243B4"/>
    <w:rsid w:val="00324436"/>
    <w:rsid w:val="00325D05"/>
    <w:rsid w:val="00327AD9"/>
    <w:rsid w:val="00330D14"/>
    <w:rsid w:val="00331EB9"/>
    <w:rsid w:val="003338B1"/>
    <w:rsid w:val="003343C4"/>
    <w:rsid w:val="0033453E"/>
    <w:rsid w:val="00334ED6"/>
    <w:rsid w:val="00342652"/>
    <w:rsid w:val="00344F0A"/>
    <w:rsid w:val="00345C45"/>
    <w:rsid w:val="003539F6"/>
    <w:rsid w:val="00353D18"/>
    <w:rsid w:val="00353E93"/>
    <w:rsid w:val="003552A3"/>
    <w:rsid w:val="0035570A"/>
    <w:rsid w:val="00355826"/>
    <w:rsid w:val="00356A18"/>
    <w:rsid w:val="00356CE8"/>
    <w:rsid w:val="0036018A"/>
    <w:rsid w:val="003612B1"/>
    <w:rsid w:val="00361E54"/>
    <w:rsid w:val="0036209B"/>
    <w:rsid w:val="00367B8B"/>
    <w:rsid w:val="003723DC"/>
    <w:rsid w:val="00374AAF"/>
    <w:rsid w:val="0037623D"/>
    <w:rsid w:val="00377DE8"/>
    <w:rsid w:val="00380133"/>
    <w:rsid w:val="003810E0"/>
    <w:rsid w:val="0038127F"/>
    <w:rsid w:val="00381704"/>
    <w:rsid w:val="00391A64"/>
    <w:rsid w:val="00392BB0"/>
    <w:rsid w:val="003946D9"/>
    <w:rsid w:val="0039480A"/>
    <w:rsid w:val="003A107E"/>
    <w:rsid w:val="003A3F27"/>
    <w:rsid w:val="003A54AE"/>
    <w:rsid w:val="003B10FE"/>
    <w:rsid w:val="003B168B"/>
    <w:rsid w:val="003B1CB9"/>
    <w:rsid w:val="003B5E00"/>
    <w:rsid w:val="003B67CF"/>
    <w:rsid w:val="003C26FA"/>
    <w:rsid w:val="003C481E"/>
    <w:rsid w:val="003C501C"/>
    <w:rsid w:val="003C6B90"/>
    <w:rsid w:val="003D0857"/>
    <w:rsid w:val="003D234A"/>
    <w:rsid w:val="003D2C9F"/>
    <w:rsid w:val="003E3DE5"/>
    <w:rsid w:val="003E483F"/>
    <w:rsid w:val="003F1736"/>
    <w:rsid w:val="003F41D9"/>
    <w:rsid w:val="003F5C7E"/>
    <w:rsid w:val="003F64AE"/>
    <w:rsid w:val="00400CE9"/>
    <w:rsid w:val="00401658"/>
    <w:rsid w:val="00406769"/>
    <w:rsid w:val="004069D9"/>
    <w:rsid w:val="004073FE"/>
    <w:rsid w:val="00412F48"/>
    <w:rsid w:val="00413577"/>
    <w:rsid w:val="004148FB"/>
    <w:rsid w:val="00415167"/>
    <w:rsid w:val="004168D9"/>
    <w:rsid w:val="00420012"/>
    <w:rsid w:val="004228B1"/>
    <w:rsid w:val="00423B82"/>
    <w:rsid w:val="00423FDD"/>
    <w:rsid w:val="004242D9"/>
    <w:rsid w:val="0042513D"/>
    <w:rsid w:val="004259E8"/>
    <w:rsid w:val="0042683C"/>
    <w:rsid w:val="00431BE3"/>
    <w:rsid w:val="004349A7"/>
    <w:rsid w:val="00435121"/>
    <w:rsid w:val="00435F96"/>
    <w:rsid w:val="00437FD2"/>
    <w:rsid w:val="004421CB"/>
    <w:rsid w:val="004427EB"/>
    <w:rsid w:val="00444EC4"/>
    <w:rsid w:val="00444FF1"/>
    <w:rsid w:val="0044662B"/>
    <w:rsid w:val="00447316"/>
    <w:rsid w:val="00456F01"/>
    <w:rsid w:val="0046088A"/>
    <w:rsid w:val="0046231B"/>
    <w:rsid w:val="004627E5"/>
    <w:rsid w:val="0047109B"/>
    <w:rsid w:val="004775CF"/>
    <w:rsid w:val="00480359"/>
    <w:rsid w:val="00481F2A"/>
    <w:rsid w:val="00482E22"/>
    <w:rsid w:val="0048459B"/>
    <w:rsid w:val="00487C28"/>
    <w:rsid w:val="004919AA"/>
    <w:rsid w:val="004931E9"/>
    <w:rsid w:val="00493698"/>
    <w:rsid w:val="004A2276"/>
    <w:rsid w:val="004A4098"/>
    <w:rsid w:val="004A54B4"/>
    <w:rsid w:val="004A6B83"/>
    <w:rsid w:val="004A7DB6"/>
    <w:rsid w:val="004B0686"/>
    <w:rsid w:val="004B120E"/>
    <w:rsid w:val="004B4465"/>
    <w:rsid w:val="004B6171"/>
    <w:rsid w:val="004B704D"/>
    <w:rsid w:val="004B7658"/>
    <w:rsid w:val="004C10F5"/>
    <w:rsid w:val="004C12F5"/>
    <w:rsid w:val="004C22BD"/>
    <w:rsid w:val="004C58D1"/>
    <w:rsid w:val="004C58D3"/>
    <w:rsid w:val="004C67AC"/>
    <w:rsid w:val="004D05BD"/>
    <w:rsid w:val="004D3A5E"/>
    <w:rsid w:val="004D3A97"/>
    <w:rsid w:val="004E0D41"/>
    <w:rsid w:val="004E792F"/>
    <w:rsid w:val="004F09C5"/>
    <w:rsid w:val="004F298D"/>
    <w:rsid w:val="004F657B"/>
    <w:rsid w:val="004F752F"/>
    <w:rsid w:val="004F775E"/>
    <w:rsid w:val="004F794E"/>
    <w:rsid w:val="00503B38"/>
    <w:rsid w:val="005056E8"/>
    <w:rsid w:val="00506513"/>
    <w:rsid w:val="00506902"/>
    <w:rsid w:val="00511AF5"/>
    <w:rsid w:val="00513855"/>
    <w:rsid w:val="0051580D"/>
    <w:rsid w:val="00521554"/>
    <w:rsid w:val="0052413A"/>
    <w:rsid w:val="00525480"/>
    <w:rsid w:val="00526861"/>
    <w:rsid w:val="00526BFF"/>
    <w:rsid w:val="005275E3"/>
    <w:rsid w:val="00527A7D"/>
    <w:rsid w:val="005324DD"/>
    <w:rsid w:val="0053294D"/>
    <w:rsid w:val="00532AF3"/>
    <w:rsid w:val="00532EB6"/>
    <w:rsid w:val="0053322F"/>
    <w:rsid w:val="00533E2E"/>
    <w:rsid w:val="005353F9"/>
    <w:rsid w:val="00535640"/>
    <w:rsid w:val="00535879"/>
    <w:rsid w:val="005362F6"/>
    <w:rsid w:val="00536EA6"/>
    <w:rsid w:val="00537054"/>
    <w:rsid w:val="00553884"/>
    <w:rsid w:val="00556319"/>
    <w:rsid w:val="00556B11"/>
    <w:rsid w:val="005650CA"/>
    <w:rsid w:val="00566084"/>
    <w:rsid w:val="0056702B"/>
    <w:rsid w:val="00567AD4"/>
    <w:rsid w:val="00570036"/>
    <w:rsid w:val="00570BDF"/>
    <w:rsid w:val="00574C7B"/>
    <w:rsid w:val="00574CB9"/>
    <w:rsid w:val="00576286"/>
    <w:rsid w:val="00581FD8"/>
    <w:rsid w:val="005845A9"/>
    <w:rsid w:val="0058544A"/>
    <w:rsid w:val="00587AD5"/>
    <w:rsid w:val="00591AF0"/>
    <w:rsid w:val="00592F9B"/>
    <w:rsid w:val="00593848"/>
    <w:rsid w:val="00594102"/>
    <w:rsid w:val="00594422"/>
    <w:rsid w:val="00594B1F"/>
    <w:rsid w:val="00595C9C"/>
    <w:rsid w:val="0059742E"/>
    <w:rsid w:val="005A0709"/>
    <w:rsid w:val="005A2A86"/>
    <w:rsid w:val="005A2FDC"/>
    <w:rsid w:val="005A36CA"/>
    <w:rsid w:val="005A4909"/>
    <w:rsid w:val="005A5E69"/>
    <w:rsid w:val="005B0D39"/>
    <w:rsid w:val="005B389C"/>
    <w:rsid w:val="005C0A36"/>
    <w:rsid w:val="005C19AE"/>
    <w:rsid w:val="005C491A"/>
    <w:rsid w:val="005C7F99"/>
    <w:rsid w:val="005D0F7B"/>
    <w:rsid w:val="005D10CA"/>
    <w:rsid w:val="005D1D6C"/>
    <w:rsid w:val="005E1914"/>
    <w:rsid w:val="005E41BB"/>
    <w:rsid w:val="005E46AD"/>
    <w:rsid w:val="005E4D32"/>
    <w:rsid w:val="005E5F67"/>
    <w:rsid w:val="005F7072"/>
    <w:rsid w:val="00602721"/>
    <w:rsid w:val="0060310C"/>
    <w:rsid w:val="00607B09"/>
    <w:rsid w:val="00612A1E"/>
    <w:rsid w:val="006205ED"/>
    <w:rsid w:val="00621711"/>
    <w:rsid w:val="0062489E"/>
    <w:rsid w:val="00630F9B"/>
    <w:rsid w:val="006318BB"/>
    <w:rsid w:val="00632434"/>
    <w:rsid w:val="00636B30"/>
    <w:rsid w:val="00641988"/>
    <w:rsid w:val="006419FB"/>
    <w:rsid w:val="00642373"/>
    <w:rsid w:val="0064287E"/>
    <w:rsid w:val="0064576F"/>
    <w:rsid w:val="00645A88"/>
    <w:rsid w:val="0064737C"/>
    <w:rsid w:val="006503D8"/>
    <w:rsid w:val="006508CF"/>
    <w:rsid w:val="00654F26"/>
    <w:rsid w:val="006574E6"/>
    <w:rsid w:val="00660BEE"/>
    <w:rsid w:val="006621CE"/>
    <w:rsid w:val="00663B7D"/>
    <w:rsid w:val="0066412E"/>
    <w:rsid w:val="0066487E"/>
    <w:rsid w:val="00665090"/>
    <w:rsid w:val="0066678A"/>
    <w:rsid w:val="00671ADE"/>
    <w:rsid w:val="0067716C"/>
    <w:rsid w:val="006775D4"/>
    <w:rsid w:val="00680BD2"/>
    <w:rsid w:val="00680FE8"/>
    <w:rsid w:val="006818CC"/>
    <w:rsid w:val="006821A5"/>
    <w:rsid w:val="00682DC9"/>
    <w:rsid w:val="00687D8B"/>
    <w:rsid w:val="00691CED"/>
    <w:rsid w:val="00692854"/>
    <w:rsid w:val="00694237"/>
    <w:rsid w:val="00697087"/>
    <w:rsid w:val="006A00DC"/>
    <w:rsid w:val="006A7557"/>
    <w:rsid w:val="006B195B"/>
    <w:rsid w:val="006B1DDB"/>
    <w:rsid w:val="006B3374"/>
    <w:rsid w:val="006B3AE0"/>
    <w:rsid w:val="006B7C27"/>
    <w:rsid w:val="006C2024"/>
    <w:rsid w:val="006C228A"/>
    <w:rsid w:val="006C293F"/>
    <w:rsid w:val="006C2FFB"/>
    <w:rsid w:val="006C3343"/>
    <w:rsid w:val="006C3723"/>
    <w:rsid w:val="006C62C0"/>
    <w:rsid w:val="006D58C6"/>
    <w:rsid w:val="006E20F8"/>
    <w:rsid w:val="006E5F75"/>
    <w:rsid w:val="006F1748"/>
    <w:rsid w:val="006F391A"/>
    <w:rsid w:val="006F6665"/>
    <w:rsid w:val="006F6C42"/>
    <w:rsid w:val="006F79CD"/>
    <w:rsid w:val="007037AA"/>
    <w:rsid w:val="007037E3"/>
    <w:rsid w:val="0070516F"/>
    <w:rsid w:val="007060D4"/>
    <w:rsid w:val="007060FF"/>
    <w:rsid w:val="00706104"/>
    <w:rsid w:val="00706BE2"/>
    <w:rsid w:val="0071132F"/>
    <w:rsid w:val="00712AF2"/>
    <w:rsid w:val="007151C8"/>
    <w:rsid w:val="00725350"/>
    <w:rsid w:val="007255AB"/>
    <w:rsid w:val="00725A3D"/>
    <w:rsid w:val="00725C93"/>
    <w:rsid w:val="00731EC1"/>
    <w:rsid w:val="00736581"/>
    <w:rsid w:val="007406BB"/>
    <w:rsid w:val="007446EA"/>
    <w:rsid w:val="0074580B"/>
    <w:rsid w:val="00746366"/>
    <w:rsid w:val="00750413"/>
    <w:rsid w:val="00751DAA"/>
    <w:rsid w:val="0075485E"/>
    <w:rsid w:val="00754B5F"/>
    <w:rsid w:val="00764561"/>
    <w:rsid w:val="007668C7"/>
    <w:rsid w:val="007727EB"/>
    <w:rsid w:val="00772B51"/>
    <w:rsid w:val="00773D68"/>
    <w:rsid w:val="00774C60"/>
    <w:rsid w:val="00782E93"/>
    <w:rsid w:val="00782FF6"/>
    <w:rsid w:val="00784FFC"/>
    <w:rsid w:val="007958D2"/>
    <w:rsid w:val="00795F41"/>
    <w:rsid w:val="00796B21"/>
    <w:rsid w:val="007A013A"/>
    <w:rsid w:val="007A0184"/>
    <w:rsid w:val="007A3A6E"/>
    <w:rsid w:val="007A7DBE"/>
    <w:rsid w:val="007B017B"/>
    <w:rsid w:val="007B3B1A"/>
    <w:rsid w:val="007B443D"/>
    <w:rsid w:val="007B6B2D"/>
    <w:rsid w:val="007C1247"/>
    <w:rsid w:val="007C1668"/>
    <w:rsid w:val="007C35B0"/>
    <w:rsid w:val="007D15B1"/>
    <w:rsid w:val="007D2AD6"/>
    <w:rsid w:val="007D4963"/>
    <w:rsid w:val="007D5E61"/>
    <w:rsid w:val="007D6471"/>
    <w:rsid w:val="007E242A"/>
    <w:rsid w:val="007F1AA1"/>
    <w:rsid w:val="007F20A1"/>
    <w:rsid w:val="007F4DE4"/>
    <w:rsid w:val="007F70D7"/>
    <w:rsid w:val="007F71F2"/>
    <w:rsid w:val="00801514"/>
    <w:rsid w:val="00801D74"/>
    <w:rsid w:val="0080428D"/>
    <w:rsid w:val="008052A2"/>
    <w:rsid w:val="00805E61"/>
    <w:rsid w:val="00810CEF"/>
    <w:rsid w:val="00811614"/>
    <w:rsid w:val="00811A08"/>
    <w:rsid w:val="0081345D"/>
    <w:rsid w:val="00813E53"/>
    <w:rsid w:val="008176FD"/>
    <w:rsid w:val="0082036E"/>
    <w:rsid w:val="00821101"/>
    <w:rsid w:val="00827590"/>
    <w:rsid w:val="008327E1"/>
    <w:rsid w:val="00832AE9"/>
    <w:rsid w:val="00835089"/>
    <w:rsid w:val="00844B7A"/>
    <w:rsid w:val="008457C4"/>
    <w:rsid w:val="0084630F"/>
    <w:rsid w:val="00853E96"/>
    <w:rsid w:val="00855CD8"/>
    <w:rsid w:val="0085731F"/>
    <w:rsid w:val="00860150"/>
    <w:rsid w:val="00860486"/>
    <w:rsid w:val="008655DA"/>
    <w:rsid w:val="00867C15"/>
    <w:rsid w:val="00871BAD"/>
    <w:rsid w:val="00872B86"/>
    <w:rsid w:val="0087481B"/>
    <w:rsid w:val="00875BF7"/>
    <w:rsid w:val="00880A8D"/>
    <w:rsid w:val="008824BF"/>
    <w:rsid w:val="00883846"/>
    <w:rsid w:val="00884EDB"/>
    <w:rsid w:val="0089237E"/>
    <w:rsid w:val="00894DDC"/>
    <w:rsid w:val="008A254A"/>
    <w:rsid w:val="008A3519"/>
    <w:rsid w:val="008A4B53"/>
    <w:rsid w:val="008B0E14"/>
    <w:rsid w:val="008B3191"/>
    <w:rsid w:val="008B4305"/>
    <w:rsid w:val="008B7C25"/>
    <w:rsid w:val="008B7C84"/>
    <w:rsid w:val="008C0399"/>
    <w:rsid w:val="008C11AD"/>
    <w:rsid w:val="008C2FB8"/>
    <w:rsid w:val="008C400B"/>
    <w:rsid w:val="008D07AF"/>
    <w:rsid w:val="008D0FD5"/>
    <w:rsid w:val="008D18C8"/>
    <w:rsid w:val="008D28EA"/>
    <w:rsid w:val="008D340A"/>
    <w:rsid w:val="008D375E"/>
    <w:rsid w:val="008D4B09"/>
    <w:rsid w:val="008D6791"/>
    <w:rsid w:val="008E35B2"/>
    <w:rsid w:val="008E5C84"/>
    <w:rsid w:val="008E7ED4"/>
    <w:rsid w:val="008F0621"/>
    <w:rsid w:val="008F2581"/>
    <w:rsid w:val="008F4574"/>
    <w:rsid w:val="008F7A70"/>
    <w:rsid w:val="00903E21"/>
    <w:rsid w:val="0090411E"/>
    <w:rsid w:val="009055A4"/>
    <w:rsid w:val="00907089"/>
    <w:rsid w:val="009106D5"/>
    <w:rsid w:val="0091076F"/>
    <w:rsid w:val="00917A37"/>
    <w:rsid w:val="00920AB3"/>
    <w:rsid w:val="00920CA2"/>
    <w:rsid w:val="00920DD2"/>
    <w:rsid w:val="00924014"/>
    <w:rsid w:val="00924458"/>
    <w:rsid w:val="009246A1"/>
    <w:rsid w:val="009252BD"/>
    <w:rsid w:val="00925A38"/>
    <w:rsid w:val="00927CD5"/>
    <w:rsid w:val="00927DB1"/>
    <w:rsid w:val="00930526"/>
    <w:rsid w:val="0093407C"/>
    <w:rsid w:val="0093655D"/>
    <w:rsid w:val="009415D1"/>
    <w:rsid w:val="009416AE"/>
    <w:rsid w:val="00941AD3"/>
    <w:rsid w:val="00945152"/>
    <w:rsid w:val="00946AB4"/>
    <w:rsid w:val="00947BE6"/>
    <w:rsid w:val="0095048F"/>
    <w:rsid w:val="0095074C"/>
    <w:rsid w:val="00956050"/>
    <w:rsid w:val="00957EAD"/>
    <w:rsid w:val="00961665"/>
    <w:rsid w:val="00963972"/>
    <w:rsid w:val="00964C64"/>
    <w:rsid w:val="0096571A"/>
    <w:rsid w:val="00965BF1"/>
    <w:rsid w:val="00966BDA"/>
    <w:rsid w:val="0096720E"/>
    <w:rsid w:val="00970DD3"/>
    <w:rsid w:val="009730CE"/>
    <w:rsid w:val="009733E7"/>
    <w:rsid w:val="009750CC"/>
    <w:rsid w:val="00975D9D"/>
    <w:rsid w:val="00976D4A"/>
    <w:rsid w:val="0098041C"/>
    <w:rsid w:val="0098081A"/>
    <w:rsid w:val="00983078"/>
    <w:rsid w:val="00983B9C"/>
    <w:rsid w:val="00984ACF"/>
    <w:rsid w:val="00985224"/>
    <w:rsid w:val="00986007"/>
    <w:rsid w:val="0099057E"/>
    <w:rsid w:val="0099454A"/>
    <w:rsid w:val="009A2F62"/>
    <w:rsid w:val="009A396C"/>
    <w:rsid w:val="009A628D"/>
    <w:rsid w:val="009C4718"/>
    <w:rsid w:val="009C61DB"/>
    <w:rsid w:val="009C667E"/>
    <w:rsid w:val="009C6BE4"/>
    <w:rsid w:val="009D23E4"/>
    <w:rsid w:val="009D2B8D"/>
    <w:rsid w:val="009D2E60"/>
    <w:rsid w:val="009D57EF"/>
    <w:rsid w:val="009D6369"/>
    <w:rsid w:val="009D7C58"/>
    <w:rsid w:val="009F02FB"/>
    <w:rsid w:val="009F410D"/>
    <w:rsid w:val="009F7E8A"/>
    <w:rsid w:val="00A05831"/>
    <w:rsid w:val="00A05B6A"/>
    <w:rsid w:val="00A07C0B"/>
    <w:rsid w:val="00A16F64"/>
    <w:rsid w:val="00A201BE"/>
    <w:rsid w:val="00A21C5E"/>
    <w:rsid w:val="00A24CF8"/>
    <w:rsid w:val="00A26DA4"/>
    <w:rsid w:val="00A272CF"/>
    <w:rsid w:val="00A27E10"/>
    <w:rsid w:val="00A30572"/>
    <w:rsid w:val="00A30802"/>
    <w:rsid w:val="00A30D49"/>
    <w:rsid w:val="00A33954"/>
    <w:rsid w:val="00A33DA4"/>
    <w:rsid w:val="00A33F8C"/>
    <w:rsid w:val="00A35867"/>
    <w:rsid w:val="00A40FA8"/>
    <w:rsid w:val="00A41458"/>
    <w:rsid w:val="00A4228E"/>
    <w:rsid w:val="00A4337F"/>
    <w:rsid w:val="00A43A11"/>
    <w:rsid w:val="00A46500"/>
    <w:rsid w:val="00A470B7"/>
    <w:rsid w:val="00A504B3"/>
    <w:rsid w:val="00A51D7E"/>
    <w:rsid w:val="00A51FB5"/>
    <w:rsid w:val="00A522BC"/>
    <w:rsid w:val="00A5325C"/>
    <w:rsid w:val="00A53C45"/>
    <w:rsid w:val="00A545E5"/>
    <w:rsid w:val="00A57EEE"/>
    <w:rsid w:val="00A6291E"/>
    <w:rsid w:val="00A66F9D"/>
    <w:rsid w:val="00A6757B"/>
    <w:rsid w:val="00A712D0"/>
    <w:rsid w:val="00A719D8"/>
    <w:rsid w:val="00A71A3B"/>
    <w:rsid w:val="00A71DCD"/>
    <w:rsid w:val="00A84186"/>
    <w:rsid w:val="00A84515"/>
    <w:rsid w:val="00A84E41"/>
    <w:rsid w:val="00A86E0A"/>
    <w:rsid w:val="00A87CC2"/>
    <w:rsid w:val="00A9212C"/>
    <w:rsid w:val="00A9269C"/>
    <w:rsid w:val="00A94226"/>
    <w:rsid w:val="00A94A3C"/>
    <w:rsid w:val="00A951D4"/>
    <w:rsid w:val="00AA0026"/>
    <w:rsid w:val="00AA329F"/>
    <w:rsid w:val="00AA3ECE"/>
    <w:rsid w:val="00AA4648"/>
    <w:rsid w:val="00AA50D9"/>
    <w:rsid w:val="00AB0223"/>
    <w:rsid w:val="00AB06C3"/>
    <w:rsid w:val="00AB0AE4"/>
    <w:rsid w:val="00AB2C1E"/>
    <w:rsid w:val="00AB2C31"/>
    <w:rsid w:val="00AB726E"/>
    <w:rsid w:val="00AB7502"/>
    <w:rsid w:val="00AB7817"/>
    <w:rsid w:val="00AB7DCD"/>
    <w:rsid w:val="00AC21DC"/>
    <w:rsid w:val="00AC3B7F"/>
    <w:rsid w:val="00AC4B0B"/>
    <w:rsid w:val="00AC75AD"/>
    <w:rsid w:val="00AD1385"/>
    <w:rsid w:val="00AE3B75"/>
    <w:rsid w:val="00AE7809"/>
    <w:rsid w:val="00AF24EC"/>
    <w:rsid w:val="00AF5B1B"/>
    <w:rsid w:val="00B01372"/>
    <w:rsid w:val="00B01D20"/>
    <w:rsid w:val="00B04353"/>
    <w:rsid w:val="00B06F29"/>
    <w:rsid w:val="00B12141"/>
    <w:rsid w:val="00B13A1D"/>
    <w:rsid w:val="00B14B7A"/>
    <w:rsid w:val="00B254B7"/>
    <w:rsid w:val="00B30439"/>
    <w:rsid w:val="00B3235E"/>
    <w:rsid w:val="00B32B06"/>
    <w:rsid w:val="00B36BB9"/>
    <w:rsid w:val="00B36D29"/>
    <w:rsid w:val="00B4030F"/>
    <w:rsid w:val="00B4624F"/>
    <w:rsid w:val="00B547FD"/>
    <w:rsid w:val="00B60E69"/>
    <w:rsid w:val="00B6127F"/>
    <w:rsid w:val="00B6192C"/>
    <w:rsid w:val="00B64AB5"/>
    <w:rsid w:val="00B67166"/>
    <w:rsid w:val="00B67C51"/>
    <w:rsid w:val="00B72540"/>
    <w:rsid w:val="00B7453E"/>
    <w:rsid w:val="00B760E9"/>
    <w:rsid w:val="00B76F61"/>
    <w:rsid w:val="00B80F3C"/>
    <w:rsid w:val="00B8174C"/>
    <w:rsid w:val="00B84DE5"/>
    <w:rsid w:val="00B85490"/>
    <w:rsid w:val="00B85B11"/>
    <w:rsid w:val="00B910B9"/>
    <w:rsid w:val="00B9278A"/>
    <w:rsid w:val="00B94894"/>
    <w:rsid w:val="00BA644A"/>
    <w:rsid w:val="00BB11DE"/>
    <w:rsid w:val="00BB1D82"/>
    <w:rsid w:val="00BB1EC1"/>
    <w:rsid w:val="00BB3660"/>
    <w:rsid w:val="00BB474E"/>
    <w:rsid w:val="00BB5758"/>
    <w:rsid w:val="00BC37C3"/>
    <w:rsid w:val="00BC7B10"/>
    <w:rsid w:val="00BD25E7"/>
    <w:rsid w:val="00BD3DCF"/>
    <w:rsid w:val="00BD606E"/>
    <w:rsid w:val="00BE03A5"/>
    <w:rsid w:val="00BE0DA0"/>
    <w:rsid w:val="00BE0DB5"/>
    <w:rsid w:val="00BE1008"/>
    <w:rsid w:val="00BE13F6"/>
    <w:rsid w:val="00BE141C"/>
    <w:rsid w:val="00BE20BD"/>
    <w:rsid w:val="00BE2381"/>
    <w:rsid w:val="00BE58F0"/>
    <w:rsid w:val="00BF0B55"/>
    <w:rsid w:val="00BF2F04"/>
    <w:rsid w:val="00BF3819"/>
    <w:rsid w:val="00BF529C"/>
    <w:rsid w:val="00BF58CD"/>
    <w:rsid w:val="00BF5F1F"/>
    <w:rsid w:val="00BF6336"/>
    <w:rsid w:val="00BF6ACF"/>
    <w:rsid w:val="00BF75D9"/>
    <w:rsid w:val="00BF7AFB"/>
    <w:rsid w:val="00C013B5"/>
    <w:rsid w:val="00C06D38"/>
    <w:rsid w:val="00C1014F"/>
    <w:rsid w:val="00C11B90"/>
    <w:rsid w:val="00C14814"/>
    <w:rsid w:val="00C16CC9"/>
    <w:rsid w:val="00C16CE5"/>
    <w:rsid w:val="00C2229A"/>
    <w:rsid w:val="00C234BC"/>
    <w:rsid w:val="00C236EA"/>
    <w:rsid w:val="00C27CE0"/>
    <w:rsid w:val="00C31325"/>
    <w:rsid w:val="00C3178C"/>
    <w:rsid w:val="00C33584"/>
    <w:rsid w:val="00C414AD"/>
    <w:rsid w:val="00C4272C"/>
    <w:rsid w:val="00C4498A"/>
    <w:rsid w:val="00C44BEA"/>
    <w:rsid w:val="00C45D2B"/>
    <w:rsid w:val="00C46205"/>
    <w:rsid w:val="00C46C2E"/>
    <w:rsid w:val="00C51501"/>
    <w:rsid w:val="00C51591"/>
    <w:rsid w:val="00C5771F"/>
    <w:rsid w:val="00C57740"/>
    <w:rsid w:val="00C57CC2"/>
    <w:rsid w:val="00C62875"/>
    <w:rsid w:val="00C645BF"/>
    <w:rsid w:val="00C64C1E"/>
    <w:rsid w:val="00C677E3"/>
    <w:rsid w:val="00C6795E"/>
    <w:rsid w:val="00C708AC"/>
    <w:rsid w:val="00C73DDB"/>
    <w:rsid w:val="00C77B75"/>
    <w:rsid w:val="00C77C37"/>
    <w:rsid w:val="00C805A4"/>
    <w:rsid w:val="00C82667"/>
    <w:rsid w:val="00C831B4"/>
    <w:rsid w:val="00C8432D"/>
    <w:rsid w:val="00C8497E"/>
    <w:rsid w:val="00C85276"/>
    <w:rsid w:val="00C917AF"/>
    <w:rsid w:val="00C92766"/>
    <w:rsid w:val="00C92B0B"/>
    <w:rsid w:val="00C96D4B"/>
    <w:rsid w:val="00CA24D6"/>
    <w:rsid w:val="00CA35C4"/>
    <w:rsid w:val="00CA7577"/>
    <w:rsid w:val="00CB263F"/>
    <w:rsid w:val="00CB2BDA"/>
    <w:rsid w:val="00CB434D"/>
    <w:rsid w:val="00CB6367"/>
    <w:rsid w:val="00CC00A6"/>
    <w:rsid w:val="00CC0199"/>
    <w:rsid w:val="00CC0574"/>
    <w:rsid w:val="00CC0851"/>
    <w:rsid w:val="00CC085D"/>
    <w:rsid w:val="00CC2EF5"/>
    <w:rsid w:val="00CC4E4C"/>
    <w:rsid w:val="00CC6669"/>
    <w:rsid w:val="00CD053E"/>
    <w:rsid w:val="00CD16CF"/>
    <w:rsid w:val="00CD2C17"/>
    <w:rsid w:val="00CD45A8"/>
    <w:rsid w:val="00CD6B6F"/>
    <w:rsid w:val="00CE02C1"/>
    <w:rsid w:val="00CE0A17"/>
    <w:rsid w:val="00CE43B1"/>
    <w:rsid w:val="00CE4530"/>
    <w:rsid w:val="00CE50B4"/>
    <w:rsid w:val="00CE5CF4"/>
    <w:rsid w:val="00CF0BB0"/>
    <w:rsid w:val="00CF166B"/>
    <w:rsid w:val="00CF39C9"/>
    <w:rsid w:val="00CF3A16"/>
    <w:rsid w:val="00CF5FFB"/>
    <w:rsid w:val="00D000BB"/>
    <w:rsid w:val="00D00FB4"/>
    <w:rsid w:val="00D01538"/>
    <w:rsid w:val="00D05F94"/>
    <w:rsid w:val="00D06D39"/>
    <w:rsid w:val="00D11FDF"/>
    <w:rsid w:val="00D13539"/>
    <w:rsid w:val="00D15EB1"/>
    <w:rsid w:val="00D16745"/>
    <w:rsid w:val="00D17ECB"/>
    <w:rsid w:val="00D24B5C"/>
    <w:rsid w:val="00D30DD9"/>
    <w:rsid w:val="00D321B5"/>
    <w:rsid w:val="00D32A0D"/>
    <w:rsid w:val="00D32F62"/>
    <w:rsid w:val="00D341AE"/>
    <w:rsid w:val="00D373EF"/>
    <w:rsid w:val="00D37EC9"/>
    <w:rsid w:val="00D40696"/>
    <w:rsid w:val="00D41B6E"/>
    <w:rsid w:val="00D432ED"/>
    <w:rsid w:val="00D43822"/>
    <w:rsid w:val="00D521E5"/>
    <w:rsid w:val="00D527CE"/>
    <w:rsid w:val="00D54B6B"/>
    <w:rsid w:val="00D559EF"/>
    <w:rsid w:val="00D55E44"/>
    <w:rsid w:val="00D62986"/>
    <w:rsid w:val="00D653FE"/>
    <w:rsid w:val="00D66524"/>
    <w:rsid w:val="00D67BEC"/>
    <w:rsid w:val="00D70CFA"/>
    <w:rsid w:val="00D7183E"/>
    <w:rsid w:val="00D73469"/>
    <w:rsid w:val="00D74102"/>
    <w:rsid w:val="00D745A4"/>
    <w:rsid w:val="00D75317"/>
    <w:rsid w:val="00D76F4E"/>
    <w:rsid w:val="00D803D4"/>
    <w:rsid w:val="00D81735"/>
    <w:rsid w:val="00D820DA"/>
    <w:rsid w:val="00D83C61"/>
    <w:rsid w:val="00D917BD"/>
    <w:rsid w:val="00D91862"/>
    <w:rsid w:val="00D921AE"/>
    <w:rsid w:val="00D93984"/>
    <w:rsid w:val="00D94A46"/>
    <w:rsid w:val="00D952D1"/>
    <w:rsid w:val="00D95ED1"/>
    <w:rsid w:val="00D97809"/>
    <w:rsid w:val="00DA146A"/>
    <w:rsid w:val="00DA18BD"/>
    <w:rsid w:val="00DA1AC5"/>
    <w:rsid w:val="00DA3719"/>
    <w:rsid w:val="00DA3E1D"/>
    <w:rsid w:val="00DA73C2"/>
    <w:rsid w:val="00DB0D14"/>
    <w:rsid w:val="00DB3E40"/>
    <w:rsid w:val="00DC0EDF"/>
    <w:rsid w:val="00DC1751"/>
    <w:rsid w:val="00DC2B6F"/>
    <w:rsid w:val="00DC413B"/>
    <w:rsid w:val="00DC71FD"/>
    <w:rsid w:val="00DD3578"/>
    <w:rsid w:val="00DD43BC"/>
    <w:rsid w:val="00DE357D"/>
    <w:rsid w:val="00DE3AE4"/>
    <w:rsid w:val="00DF01FA"/>
    <w:rsid w:val="00DF44A8"/>
    <w:rsid w:val="00E02522"/>
    <w:rsid w:val="00E069FF"/>
    <w:rsid w:val="00E07F49"/>
    <w:rsid w:val="00E10D4C"/>
    <w:rsid w:val="00E11103"/>
    <w:rsid w:val="00E1150E"/>
    <w:rsid w:val="00E11CB6"/>
    <w:rsid w:val="00E15CDB"/>
    <w:rsid w:val="00E15F74"/>
    <w:rsid w:val="00E17C3D"/>
    <w:rsid w:val="00E200A2"/>
    <w:rsid w:val="00E20D04"/>
    <w:rsid w:val="00E26E83"/>
    <w:rsid w:val="00E26F33"/>
    <w:rsid w:val="00E305B0"/>
    <w:rsid w:val="00E30AEA"/>
    <w:rsid w:val="00E34957"/>
    <w:rsid w:val="00E44420"/>
    <w:rsid w:val="00E44C13"/>
    <w:rsid w:val="00E5148E"/>
    <w:rsid w:val="00E51D7F"/>
    <w:rsid w:val="00E55BCA"/>
    <w:rsid w:val="00E55C56"/>
    <w:rsid w:val="00E664B3"/>
    <w:rsid w:val="00E66E74"/>
    <w:rsid w:val="00E704E5"/>
    <w:rsid w:val="00E71E04"/>
    <w:rsid w:val="00E76DAF"/>
    <w:rsid w:val="00E76DCC"/>
    <w:rsid w:val="00E76F2A"/>
    <w:rsid w:val="00E84DC5"/>
    <w:rsid w:val="00E910CE"/>
    <w:rsid w:val="00E94509"/>
    <w:rsid w:val="00E96056"/>
    <w:rsid w:val="00EA3010"/>
    <w:rsid w:val="00EA6DD2"/>
    <w:rsid w:val="00EB2123"/>
    <w:rsid w:val="00EB7899"/>
    <w:rsid w:val="00EB78CE"/>
    <w:rsid w:val="00EB7A23"/>
    <w:rsid w:val="00EC0C44"/>
    <w:rsid w:val="00EC14D8"/>
    <w:rsid w:val="00EC31BB"/>
    <w:rsid w:val="00EC3F45"/>
    <w:rsid w:val="00ED1195"/>
    <w:rsid w:val="00ED2620"/>
    <w:rsid w:val="00ED606B"/>
    <w:rsid w:val="00ED6235"/>
    <w:rsid w:val="00ED667D"/>
    <w:rsid w:val="00ED6E9D"/>
    <w:rsid w:val="00EE0B25"/>
    <w:rsid w:val="00EE0EF7"/>
    <w:rsid w:val="00EE1968"/>
    <w:rsid w:val="00EE3431"/>
    <w:rsid w:val="00EE5C45"/>
    <w:rsid w:val="00EE776D"/>
    <w:rsid w:val="00EF2F09"/>
    <w:rsid w:val="00EF37BF"/>
    <w:rsid w:val="00EF4CD5"/>
    <w:rsid w:val="00F0356C"/>
    <w:rsid w:val="00F037E7"/>
    <w:rsid w:val="00F044A0"/>
    <w:rsid w:val="00F07B2B"/>
    <w:rsid w:val="00F145B2"/>
    <w:rsid w:val="00F1478B"/>
    <w:rsid w:val="00F21884"/>
    <w:rsid w:val="00F22A2D"/>
    <w:rsid w:val="00F3033D"/>
    <w:rsid w:val="00F31FAE"/>
    <w:rsid w:val="00F33AEC"/>
    <w:rsid w:val="00F33BF4"/>
    <w:rsid w:val="00F34C00"/>
    <w:rsid w:val="00F37AC2"/>
    <w:rsid w:val="00F415B8"/>
    <w:rsid w:val="00F45A16"/>
    <w:rsid w:val="00F45BC5"/>
    <w:rsid w:val="00F47B8D"/>
    <w:rsid w:val="00F51BCF"/>
    <w:rsid w:val="00F6008B"/>
    <w:rsid w:val="00F65F43"/>
    <w:rsid w:val="00F661CF"/>
    <w:rsid w:val="00F67E81"/>
    <w:rsid w:val="00F705DD"/>
    <w:rsid w:val="00F72449"/>
    <w:rsid w:val="00F74543"/>
    <w:rsid w:val="00F767F7"/>
    <w:rsid w:val="00F77147"/>
    <w:rsid w:val="00F776FC"/>
    <w:rsid w:val="00F85DF8"/>
    <w:rsid w:val="00F8658A"/>
    <w:rsid w:val="00F9132E"/>
    <w:rsid w:val="00F91F78"/>
    <w:rsid w:val="00F93B61"/>
    <w:rsid w:val="00F9441B"/>
    <w:rsid w:val="00F95443"/>
    <w:rsid w:val="00F96A90"/>
    <w:rsid w:val="00F96B8B"/>
    <w:rsid w:val="00FA3269"/>
    <w:rsid w:val="00FA3E15"/>
    <w:rsid w:val="00FA559C"/>
    <w:rsid w:val="00FB1E9E"/>
    <w:rsid w:val="00FC508B"/>
    <w:rsid w:val="00FC5D15"/>
    <w:rsid w:val="00FD27F7"/>
    <w:rsid w:val="00FD75BB"/>
    <w:rsid w:val="00FE1557"/>
    <w:rsid w:val="00FE5FF2"/>
    <w:rsid w:val="00FE7DD0"/>
    <w:rsid w:val="00FF07C1"/>
    <w:rsid w:val="00FF23B1"/>
    <w:rsid w:val="00FF25B5"/>
    <w:rsid w:val="00FF40FD"/>
    <w:rsid w:val="00FF59C8"/>
    <w:rsid w:val="00FF69C9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6637C9"/>
  <w15:docId w15:val="{D8BBC39C-0679-4736-9C28-ED744990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43B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E9605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midasi1">
    <w:name w:val="midasi1"/>
    <w:rsid w:val="00E96056"/>
    <w:rPr>
      <w:rFonts w:ascii="Osaka" w:hAnsi="Osaka" w:hint="default"/>
      <w:b/>
      <w:bCs/>
      <w:i w:val="0"/>
      <w:iCs w:val="0"/>
      <w:color w:val="AA4400"/>
      <w:sz w:val="21"/>
      <w:szCs w:val="21"/>
    </w:rPr>
  </w:style>
  <w:style w:type="paragraph" w:styleId="a3">
    <w:name w:val="header"/>
    <w:basedOn w:val="a"/>
    <w:link w:val="a4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95770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95770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764561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764561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okada</dc:creator>
  <cp:keywords/>
  <dc:description/>
  <cp:lastModifiedBy>山中 秀幸</cp:lastModifiedBy>
  <cp:revision>4</cp:revision>
  <cp:lastPrinted>2021-09-23T06:16:00Z</cp:lastPrinted>
  <dcterms:created xsi:type="dcterms:W3CDTF">2021-10-19T07:39:00Z</dcterms:created>
  <dcterms:modified xsi:type="dcterms:W3CDTF">2021-10-20T00:04:00Z</dcterms:modified>
</cp:coreProperties>
</file>